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074D4" w14:textId="77777777" w:rsidR="00282284" w:rsidRDefault="00282284" w:rsidP="00282284">
      <w:pPr>
        <w:spacing w:before="240" w:line="240" w:lineRule="auto"/>
        <w:jc w:val="center"/>
        <w:rPr>
          <w:rFonts w:ascii="Times New Roman" w:hAnsi="Times New Roman" w:cs="Times New Roman"/>
          <w:b/>
          <w:bCs/>
          <w:sz w:val="48"/>
          <w:szCs w:val="48"/>
        </w:rPr>
      </w:pPr>
      <w:r>
        <w:rPr>
          <w:rFonts w:ascii="Times New Roman" w:hAnsi="Times New Roman" w:cs="Times New Roman"/>
          <w:b/>
          <w:bCs/>
          <w:sz w:val="48"/>
          <w:szCs w:val="48"/>
        </w:rPr>
        <w:t>CS5542 Big Data Apps and Analytics</w:t>
      </w:r>
    </w:p>
    <w:p w14:paraId="5D80B272" w14:textId="41A0EDCB"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r>
        <w:rPr>
          <w:rFonts w:ascii="Calibri,Bold" w:hAnsi="Calibri,Bold" w:cs="Calibri,Bold"/>
          <w:b/>
          <w:bCs/>
          <w:color w:val="000000"/>
          <w:sz w:val="24"/>
          <w:szCs w:val="24"/>
          <w:lang w:val="en-IN"/>
        </w:rPr>
        <w:t>In Class Programming –</w:t>
      </w:r>
      <w:r w:rsidR="008732FF">
        <w:rPr>
          <w:rFonts w:ascii="Calibri,Bold" w:hAnsi="Calibri,Bold" w:cs="Calibri,Bold"/>
          <w:b/>
          <w:bCs/>
          <w:color w:val="000000"/>
          <w:sz w:val="24"/>
          <w:szCs w:val="24"/>
          <w:lang w:val="en-IN"/>
        </w:rPr>
        <w:t>8</w:t>
      </w:r>
    </w:p>
    <w:p w14:paraId="2B3B4B16" w14:textId="4F11212C" w:rsidR="005C5BCE" w:rsidRDefault="005C5BCE" w:rsidP="005C5BCE">
      <w:pPr>
        <w:autoSpaceDE w:val="0"/>
        <w:autoSpaceDN w:val="0"/>
        <w:adjustRightInd w:val="0"/>
        <w:spacing w:after="0" w:line="240" w:lineRule="auto"/>
        <w:ind w:left="2880" w:firstLine="720"/>
        <w:rPr>
          <w:rFonts w:ascii="Calibri,Bold" w:hAnsi="Calibri,Bold" w:cs="Calibri,Bold"/>
          <w:b/>
          <w:bCs/>
          <w:color w:val="000000"/>
          <w:sz w:val="24"/>
          <w:szCs w:val="24"/>
          <w:lang w:val="en-IN"/>
        </w:rPr>
      </w:pPr>
      <w:r>
        <w:rPr>
          <w:rFonts w:ascii="Calibri,Bold" w:hAnsi="Calibri,Bold" w:cs="Calibri,Bold"/>
          <w:b/>
          <w:bCs/>
          <w:color w:val="000000"/>
          <w:sz w:val="24"/>
          <w:szCs w:val="24"/>
          <w:lang w:val="en-IN"/>
        </w:rPr>
        <w:t xml:space="preserve">Due </w:t>
      </w:r>
      <w:r>
        <w:rPr>
          <w:rFonts w:ascii="Calibri,Bold" w:hAnsi="Calibri,Bold" w:cs="Calibri,Bold"/>
          <w:b/>
          <w:bCs/>
          <w:color w:val="000000"/>
          <w:sz w:val="24"/>
          <w:szCs w:val="24"/>
          <w:lang w:val="en-IN"/>
        </w:rPr>
        <w:t>25</w:t>
      </w:r>
      <w:r w:rsidRPr="00EF4C36">
        <w:rPr>
          <w:rFonts w:ascii="Calibri,Bold" w:hAnsi="Calibri,Bold" w:cs="Calibri,Bold"/>
          <w:b/>
          <w:bCs/>
          <w:color w:val="000000"/>
          <w:sz w:val="24"/>
          <w:szCs w:val="24"/>
          <w:vertAlign w:val="superscript"/>
          <w:lang w:val="en-IN"/>
        </w:rPr>
        <w:t>th</w:t>
      </w:r>
      <w:r>
        <w:rPr>
          <w:rFonts w:ascii="Calibri,Bold" w:hAnsi="Calibri,Bold" w:cs="Calibri,Bold"/>
          <w:b/>
          <w:bCs/>
          <w:color w:val="000000"/>
          <w:sz w:val="24"/>
          <w:szCs w:val="24"/>
          <w:lang w:val="en-IN"/>
        </w:rPr>
        <w:t xml:space="preserve"> </w:t>
      </w:r>
      <w:r w:rsidRPr="00EF4C36">
        <w:rPr>
          <w:rFonts w:ascii="Calibri,Bold" w:hAnsi="Calibri,Bold" w:cs="Calibri,Bold"/>
          <w:b/>
          <w:bCs/>
          <w:color w:val="000000"/>
          <w:sz w:val="24"/>
          <w:szCs w:val="24"/>
          <w:lang w:val="en-IN"/>
        </w:rPr>
        <w:t>October2021 (11:59 pm CST)</w:t>
      </w:r>
    </w:p>
    <w:p w14:paraId="23395507" w14:textId="77777777" w:rsidR="003E1BA1" w:rsidRDefault="003E1BA1" w:rsidP="003E1BA1">
      <w:pPr>
        <w:autoSpaceDE w:val="0"/>
        <w:autoSpaceDN w:val="0"/>
        <w:adjustRightInd w:val="0"/>
        <w:spacing w:after="0" w:line="240" w:lineRule="auto"/>
        <w:jc w:val="center"/>
        <w:rPr>
          <w:rFonts w:ascii="Calibri,Bold" w:hAnsi="Calibri,Bold" w:cs="Calibri,Bold"/>
          <w:b/>
          <w:bCs/>
          <w:color w:val="000000"/>
          <w:sz w:val="24"/>
          <w:szCs w:val="24"/>
          <w:lang w:val="en-IN"/>
        </w:rPr>
      </w:pPr>
    </w:p>
    <w:p w14:paraId="75E3B5DE" w14:textId="77777777" w:rsidR="003E1BA1" w:rsidRDefault="003E1BA1" w:rsidP="00282284">
      <w:pPr>
        <w:pStyle w:val="ListParagraph"/>
        <w:ind w:left="360"/>
        <w:rPr>
          <w:rFonts w:ascii="Times New Roman" w:eastAsia="Times New Roman" w:hAnsi="Times New Roman" w:cs="Times New Roman"/>
          <w:b/>
          <w:bCs/>
          <w:sz w:val="24"/>
          <w:u w:val="single"/>
        </w:rPr>
      </w:pPr>
    </w:p>
    <w:p w14:paraId="1C0E0BB9" w14:textId="2D3F05D8" w:rsidR="00282284" w:rsidRDefault="008732FF" w:rsidP="00282284">
      <w:pPr>
        <w:pStyle w:val="ListParagraph"/>
        <w:ind w:left="360"/>
        <w:rPr>
          <w:u w:val="single"/>
        </w:rPr>
      </w:pPr>
      <w:r>
        <w:rPr>
          <w:rFonts w:ascii="Times New Roman" w:eastAsia="Times New Roman" w:hAnsi="Times New Roman" w:cs="Times New Roman"/>
          <w:b/>
          <w:bCs/>
          <w:sz w:val="24"/>
          <w:u w:val="single"/>
        </w:rPr>
        <w:t>Variational Autoencoders</w:t>
      </w:r>
      <w:r w:rsidR="00282284">
        <w:rPr>
          <w:rFonts w:ascii="Times New Roman" w:eastAsia="Times New Roman" w:hAnsi="Times New Roman" w:cs="Times New Roman"/>
          <w:b/>
          <w:bCs/>
          <w:sz w:val="24"/>
          <w:u w:val="single"/>
        </w:rPr>
        <w:t xml:space="preserve">: </w:t>
      </w:r>
      <w:r w:rsidR="00282284">
        <w:rPr>
          <w:rFonts w:ascii="Times New Roman" w:eastAsia="Times New Roman" w:hAnsi="Times New Roman" w:cs="Times New Roman"/>
          <w:sz w:val="24"/>
          <w:u w:val="single"/>
        </w:rPr>
        <w:t xml:space="preserve"> </w:t>
      </w:r>
    </w:p>
    <w:p w14:paraId="27A0B43B" w14:textId="0615DFA3" w:rsidR="0013254D" w:rsidRDefault="0013254D" w:rsidP="00282284">
      <w:pPr>
        <w:rPr>
          <w:rFonts w:ascii="Times New Roman" w:eastAsia="Times New Roman" w:hAnsi="Times New Roman" w:cs="Times New Roman"/>
          <w:b/>
          <w:bCs/>
        </w:rPr>
      </w:pPr>
    </w:p>
    <w:p w14:paraId="2587002C" w14:textId="3397409C" w:rsidR="00037F6F" w:rsidRDefault="008732FF"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Use the same data and source code but add two more layers to encoder path and their corresponding two layers to decoder path, run the new model and report your findings</w:t>
      </w:r>
      <w:r w:rsidR="00037F6F">
        <w:rPr>
          <w:rFonts w:ascii="Times New Roman" w:eastAsia="Times New Roman" w:hAnsi="Times New Roman" w:cs="Times New Roman"/>
          <w:b/>
          <w:bCs/>
        </w:rPr>
        <w:t>.</w:t>
      </w:r>
      <w:r>
        <w:rPr>
          <w:rFonts w:ascii="Times New Roman" w:eastAsia="Times New Roman" w:hAnsi="Times New Roman" w:cs="Times New Roman"/>
          <w:b/>
          <w:bCs/>
        </w:rPr>
        <w:t xml:space="preserve"> In your report specify which 4 layers (2 layers in encoder path and 2 layers in decoder path) have you added and explain why you added those (their function). </w:t>
      </w:r>
    </w:p>
    <w:p w14:paraId="4C965EC9" w14:textId="6DB43771" w:rsidR="008732FF" w:rsidRDefault="008732FF" w:rsidP="00B72841">
      <w:pPr>
        <w:shd w:val="clear" w:color="auto" w:fill="FFFFFE"/>
        <w:spacing w:line="285" w:lineRule="atLeast"/>
        <w:rPr>
          <w:rFonts w:ascii="Times New Roman" w:eastAsia="Times New Roman" w:hAnsi="Times New Roman" w:cs="Times New Roman"/>
          <w:b/>
          <w:bCs/>
        </w:rPr>
      </w:pPr>
      <w:r>
        <w:rPr>
          <w:rFonts w:ascii="Times New Roman" w:eastAsia="Times New Roman" w:hAnsi="Times New Roman" w:cs="Times New Roman"/>
          <w:b/>
          <w:bCs/>
        </w:rPr>
        <w:t xml:space="preserve">Examples of layers that can be added Conv2D, </w:t>
      </w:r>
      <w:proofErr w:type="spellStart"/>
      <w:r>
        <w:rPr>
          <w:rFonts w:ascii="Times New Roman" w:eastAsia="Times New Roman" w:hAnsi="Times New Roman" w:cs="Times New Roman"/>
          <w:b/>
          <w:bCs/>
        </w:rPr>
        <w:t>Batchnorm</w:t>
      </w:r>
      <w:proofErr w:type="spellEnd"/>
      <w:r>
        <w:rPr>
          <w:rFonts w:ascii="Times New Roman" w:eastAsia="Times New Roman" w:hAnsi="Times New Roman" w:cs="Times New Roman"/>
          <w:b/>
          <w:bCs/>
        </w:rPr>
        <w:t xml:space="preserve">, Conv2DTranspose etc. </w:t>
      </w:r>
    </w:p>
    <w:p w14:paraId="264B9218" w14:textId="0C285D08" w:rsidR="0013254D" w:rsidRDefault="0013254D" w:rsidP="00282284">
      <w:pPr>
        <w:rPr>
          <w:rFonts w:ascii="Times New Roman" w:eastAsia="Times New Roman" w:hAnsi="Times New Roman" w:cs="Times New Roman"/>
        </w:rPr>
      </w:pPr>
    </w:p>
    <w:p w14:paraId="7D17F34C" w14:textId="634767D4" w:rsidR="00282284" w:rsidRDefault="00282284" w:rsidP="00282284">
      <w:pPr>
        <w:pStyle w:val="ListParagraph"/>
      </w:pPr>
    </w:p>
    <w:p w14:paraId="1C4C6EB5" w14:textId="6BF49DC2" w:rsidR="0026029B" w:rsidRDefault="00B53905">
      <w:r>
        <w:t>ICP Requirements:</w:t>
      </w:r>
    </w:p>
    <w:p w14:paraId="2255134A" w14:textId="34D1C271" w:rsidR="00B53905" w:rsidRDefault="00B53905"/>
    <w:p w14:paraId="33767CAB" w14:textId="3D47FDFD" w:rsidR="00543B99" w:rsidRDefault="00543B99" w:rsidP="00B53905">
      <w:pPr>
        <w:pStyle w:val="ListParagraph"/>
        <w:numPr>
          <w:ilvl w:val="0"/>
          <w:numId w:val="2"/>
        </w:numPr>
      </w:pPr>
      <w:r>
        <w:t xml:space="preserve">Successfully executing the code </w:t>
      </w:r>
      <w:r w:rsidR="008732FF">
        <w:t xml:space="preserve">with new architecture for encoder and decoder path </w:t>
      </w:r>
    </w:p>
    <w:p w14:paraId="0DE5E43C" w14:textId="022FFE73" w:rsidR="00543B99" w:rsidRDefault="008732FF" w:rsidP="00B53905">
      <w:pPr>
        <w:pStyle w:val="ListParagraph"/>
        <w:numPr>
          <w:ilvl w:val="0"/>
          <w:numId w:val="2"/>
        </w:numPr>
      </w:pPr>
      <w:r>
        <w:t xml:space="preserve">Explanation of new layers </w:t>
      </w:r>
      <w:r w:rsidR="00543B99">
        <w:t xml:space="preserve"> </w:t>
      </w:r>
    </w:p>
    <w:p w14:paraId="62305A95" w14:textId="0685FCD8" w:rsidR="00543B99" w:rsidRDefault="00037F6F" w:rsidP="00B53905">
      <w:pPr>
        <w:pStyle w:val="ListParagraph"/>
        <w:numPr>
          <w:ilvl w:val="0"/>
          <w:numId w:val="2"/>
        </w:numPr>
      </w:pPr>
      <w:r>
        <w:t>overall</w:t>
      </w:r>
      <w:r w:rsidR="006A4876">
        <w:t xml:space="preserve"> code quality </w:t>
      </w:r>
    </w:p>
    <w:p w14:paraId="10D8A015" w14:textId="5E5B4D22" w:rsidR="00B53905" w:rsidRDefault="00B53905" w:rsidP="00B53905">
      <w:pPr>
        <w:pStyle w:val="ListParagraph"/>
        <w:numPr>
          <w:ilvl w:val="0"/>
          <w:numId w:val="2"/>
        </w:numPr>
      </w:pPr>
      <w:r>
        <w:t xml:space="preserve">Pdf Report quality, video explanation </w:t>
      </w:r>
    </w:p>
    <w:p w14:paraId="6FAAFDFF" w14:textId="77777777" w:rsidR="005C5BCE" w:rsidRDefault="005C5BCE" w:rsidP="005C5BCE">
      <w:pPr>
        <w:pStyle w:val="ListParagraph"/>
      </w:pPr>
    </w:p>
    <w:p w14:paraId="10967CD6" w14:textId="77777777" w:rsidR="005C5BCE" w:rsidRDefault="005C5BCE" w:rsidP="005C5BCE">
      <w:r>
        <w:t>Submission Guidelines:</w:t>
      </w:r>
    </w:p>
    <w:p w14:paraId="783FE30C" w14:textId="6BC00DB6" w:rsidR="005C5BCE" w:rsidRDefault="005C5BCE" w:rsidP="005C5BCE">
      <w:r>
        <w:t>1)</w:t>
      </w:r>
      <w:r>
        <w:tab/>
        <w:t xml:space="preserve"> Sign in into your </w:t>
      </w:r>
      <w:r>
        <w:t>GitHub</w:t>
      </w:r>
      <w:r>
        <w:t xml:space="preserve"> account </w:t>
      </w:r>
    </w:p>
    <w:p w14:paraId="45F6443C" w14:textId="57024852" w:rsidR="005C5BCE" w:rsidRDefault="005C5BCE" w:rsidP="005C5BCE">
      <w:r>
        <w:t>2)</w:t>
      </w:r>
      <w:r>
        <w:tab/>
        <w:t xml:space="preserve">Click on this link : </w:t>
      </w:r>
      <w:hyperlink r:id="rId5" w:history="1">
        <w:r w:rsidRPr="005C5BCE">
          <w:rPr>
            <w:rStyle w:val="Hyperlink"/>
          </w:rPr>
          <w:t>https://classroom.github.com/a/iRm_3pnE</w:t>
        </w:r>
      </w:hyperlink>
    </w:p>
    <w:p w14:paraId="13A49BD3" w14:textId="10151CD2" w:rsidR="005C5BCE" w:rsidRDefault="005C5BCE" w:rsidP="005C5BCE">
      <w:r>
        <w:t>3)</w:t>
      </w:r>
      <w:r>
        <w:tab/>
        <w:t>Accept the ICP-</w:t>
      </w:r>
      <w:r>
        <w:t>8</w:t>
      </w:r>
      <w:r>
        <w:t xml:space="preserve"> (Assignment </w:t>
      </w:r>
      <w:r>
        <w:t>8</w:t>
      </w:r>
      <w:r>
        <w:t>)</w:t>
      </w:r>
    </w:p>
    <w:p w14:paraId="2CFAA1F4" w14:textId="77777777" w:rsidR="005C5BCE" w:rsidRDefault="005C5BCE" w:rsidP="005C5BCE">
      <w:r>
        <w:t>4)</w:t>
      </w:r>
      <w:r>
        <w:tab/>
        <w:t>Complete your ICP and create your wiki report (Pdf or Word doc).</w:t>
      </w:r>
    </w:p>
    <w:p w14:paraId="2623DF3D" w14:textId="77777777" w:rsidR="005C5BCE" w:rsidRDefault="005C5BCE" w:rsidP="005C5BCE">
      <w:r>
        <w:t>5)</w:t>
      </w:r>
      <w:r>
        <w:tab/>
        <w:t>Folders for ICP:</w:t>
      </w:r>
    </w:p>
    <w:p w14:paraId="4937F995" w14:textId="41ED8D7C" w:rsidR="005C5BCE" w:rsidRDefault="005C5BCE" w:rsidP="005C5BCE">
      <w:pPr>
        <w:pStyle w:val="ListParagraph"/>
        <w:numPr>
          <w:ilvl w:val="0"/>
          <w:numId w:val="7"/>
        </w:numPr>
      </w:pPr>
      <w:r>
        <w:t xml:space="preserve">Create two folders for source code and documentation </w:t>
      </w:r>
    </w:p>
    <w:p w14:paraId="036E9B7B" w14:textId="42B810B9" w:rsidR="005C5BCE" w:rsidRDefault="005C5BCE" w:rsidP="005C5BCE">
      <w:pPr>
        <w:pStyle w:val="ListParagraph"/>
        <w:numPr>
          <w:ilvl w:val="0"/>
          <w:numId w:val="7"/>
        </w:numPr>
      </w:pPr>
      <w:r>
        <w:t xml:space="preserve">Source code folder contains only the code and output file (if applicable) </w:t>
      </w:r>
    </w:p>
    <w:p w14:paraId="454F62B3" w14:textId="438410B6" w:rsidR="005C5BCE" w:rsidRDefault="005C5BCE" w:rsidP="005C5BCE">
      <w:pPr>
        <w:pStyle w:val="ListParagraph"/>
        <w:numPr>
          <w:ilvl w:val="0"/>
          <w:numId w:val="7"/>
        </w:numPr>
      </w:pPr>
      <w:r>
        <w:t>Documentation folder contains wiki report and  the images of your results</w:t>
      </w:r>
    </w:p>
    <w:p w14:paraId="3C81E5D7" w14:textId="77777777" w:rsidR="005C5BCE" w:rsidRDefault="005C5BCE" w:rsidP="005C5BCE">
      <w:pPr>
        <w:pStyle w:val="ListParagraph"/>
      </w:pPr>
    </w:p>
    <w:p w14:paraId="118A3C88" w14:textId="77777777" w:rsidR="005C5BCE" w:rsidRDefault="005C5BCE" w:rsidP="005C5BCE">
      <w:r>
        <w:t>6)</w:t>
      </w:r>
      <w:r>
        <w:tab/>
        <w:t>The wiki report should have at least the following:</w:t>
      </w:r>
    </w:p>
    <w:p w14:paraId="7F40D62A" w14:textId="77777777" w:rsidR="005C5BCE" w:rsidRDefault="005C5BCE" w:rsidP="005C5BCE">
      <w:pPr>
        <w:ind w:firstLine="720"/>
      </w:pPr>
      <w:r>
        <w:t>a.</w:t>
      </w:r>
      <w:r>
        <w:tab/>
        <w:t xml:space="preserve">What you learned in the ICP </w:t>
      </w:r>
    </w:p>
    <w:p w14:paraId="75650244" w14:textId="77777777" w:rsidR="005C5BCE" w:rsidRDefault="005C5BCE" w:rsidP="005C5BCE">
      <w:pPr>
        <w:ind w:firstLine="720"/>
      </w:pPr>
      <w:r>
        <w:lastRenderedPageBreak/>
        <w:t>b.</w:t>
      </w:r>
      <w:r>
        <w:tab/>
        <w:t xml:space="preserve">ICP description what was the task you were performing </w:t>
      </w:r>
    </w:p>
    <w:p w14:paraId="3F14D208" w14:textId="77777777" w:rsidR="005C5BCE" w:rsidRDefault="005C5BCE" w:rsidP="005C5BCE">
      <w:pPr>
        <w:ind w:firstLine="720"/>
      </w:pPr>
      <w:r>
        <w:t>c.</w:t>
      </w:r>
      <w:r>
        <w:tab/>
        <w:t>Challenges that you faced</w:t>
      </w:r>
    </w:p>
    <w:p w14:paraId="1CCA42F7" w14:textId="77777777" w:rsidR="005C5BCE" w:rsidRDefault="005C5BCE" w:rsidP="005C5BCE">
      <w:pPr>
        <w:ind w:firstLine="720"/>
      </w:pPr>
      <w:r>
        <w:t>d.</w:t>
      </w:r>
      <w:r>
        <w:tab/>
        <w:t xml:space="preserve">Screen shots that </w:t>
      </w:r>
      <w:proofErr w:type="gramStart"/>
      <w:r>
        <w:t>shows</w:t>
      </w:r>
      <w:proofErr w:type="gramEnd"/>
      <w:r>
        <w:t xml:space="preserve"> the successful execution of each required step of your code</w:t>
      </w:r>
    </w:p>
    <w:p w14:paraId="1677D134" w14:textId="77777777" w:rsidR="005C5BCE" w:rsidRDefault="005C5BCE" w:rsidP="005C5BCE">
      <w:pPr>
        <w:ind w:firstLine="720"/>
      </w:pPr>
      <w:r>
        <w:t>e.</w:t>
      </w:r>
      <w:r>
        <w:tab/>
      </w:r>
      <w:proofErr w:type="spellStart"/>
      <w:r>
        <w:t>Out put</w:t>
      </w:r>
      <w:proofErr w:type="spellEnd"/>
      <w:r>
        <w:t xml:space="preserve"> file link if applicable </w:t>
      </w:r>
    </w:p>
    <w:p w14:paraId="0DA178B5" w14:textId="77777777" w:rsidR="005C5BCE" w:rsidRDefault="005C5BCE" w:rsidP="005C5BCE">
      <w:pPr>
        <w:ind w:firstLine="720"/>
      </w:pPr>
      <w:r>
        <w:t>f.</w:t>
      </w:r>
      <w:r>
        <w:tab/>
        <w:t xml:space="preserve">Video link (YouTube or any other publicly available video platform) </w:t>
      </w:r>
    </w:p>
    <w:p w14:paraId="06A06FCE" w14:textId="77777777" w:rsidR="005C5BCE" w:rsidRDefault="005C5BCE" w:rsidP="005C5BCE">
      <w:pPr>
        <w:ind w:firstLine="720"/>
      </w:pPr>
      <w:r>
        <w:t>g.</w:t>
      </w:r>
      <w:r>
        <w:tab/>
        <w:t xml:space="preserve">Any inside about the data or the ICP in general </w:t>
      </w:r>
    </w:p>
    <w:p w14:paraId="53EDE037" w14:textId="77777777" w:rsidR="005C5BCE" w:rsidRDefault="005C5BCE" w:rsidP="005C5BCE"/>
    <w:p w14:paraId="67BF8887" w14:textId="77777777" w:rsidR="005C5BCE" w:rsidRDefault="005C5BCE" w:rsidP="005C5BCE">
      <w:r>
        <w:t>7)</w:t>
      </w:r>
      <w:r>
        <w:tab/>
        <w:t>Upload your ICP folders to your assignment GitHub repository</w:t>
      </w:r>
    </w:p>
    <w:p w14:paraId="39E5881F" w14:textId="77777777" w:rsidR="005C5BCE" w:rsidRDefault="005C5BCE" w:rsidP="005C5BCE">
      <w:r>
        <w:t>8)</w:t>
      </w:r>
      <w:r>
        <w:tab/>
        <w:t xml:space="preserve"> Click on the add a readme file on the next page and write done your name and email</w:t>
      </w:r>
    </w:p>
    <w:p w14:paraId="35A3E860" w14:textId="77777777" w:rsidR="005C5BCE" w:rsidRDefault="005C5BCE" w:rsidP="005C5BCE"/>
    <w:p w14:paraId="6C167FEB" w14:textId="77777777" w:rsidR="005C5BCE" w:rsidRDefault="005C5BCE" w:rsidP="005C5BCE"/>
    <w:p w14:paraId="00A5AAC5" w14:textId="36363A6E" w:rsidR="00B53905" w:rsidRDefault="005C5BCE" w:rsidP="005C5BCE">
      <w:r>
        <w:t>You are all Done!!!!!!!</w:t>
      </w:r>
    </w:p>
    <w:sectPr w:rsidR="00B53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F750B"/>
    <w:multiLevelType w:val="hybridMultilevel"/>
    <w:tmpl w:val="0922AE2C"/>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587110B"/>
    <w:multiLevelType w:val="hybridMultilevel"/>
    <w:tmpl w:val="248C7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02C3D"/>
    <w:multiLevelType w:val="hybridMultilevel"/>
    <w:tmpl w:val="89EEE1B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 w15:restartNumberingAfterBreak="0">
    <w:nsid w:val="2A6633F2"/>
    <w:multiLevelType w:val="hybridMultilevel"/>
    <w:tmpl w:val="7D8609C8"/>
    <w:lvl w:ilvl="0" w:tplc="52B202FA">
      <w:start w:val="1"/>
      <w:numFmt w:val="lowerRoman"/>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4132C1"/>
    <w:multiLevelType w:val="hybridMultilevel"/>
    <w:tmpl w:val="A8FC53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59782A"/>
    <w:multiLevelType w:val="hybridMultilevel"/>
    <w:tmpl w:val="0584DF4E"/>
    <w:lvl w:ilvl="0" w:tplc="8C48112C">
      <w:start w:val="1"/>
      <w:numFmt w:val="lowerLetter"/>
      <w:lvlText w:val="%1."/>
      <w:lvlJc w:val="left"/>
      <w:pPr>
        <w:ind w:left="1800" w:hanging="1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0424C8"/>
    <w:multiLevelType w:val="hybridMultilevel"/>
    <w:tmpl w:val="1DBE6052"/>
    <w:lvl w:ilvl="0" w:tplc="AAE22F12">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6"/>
  </w:num>
  <w:num w:numId="4">
    <w:abstractNumId w:val="1"/>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jKxNDQ2MTYHkko6SsGpxcWZ+XkgBYa1ALy/IE8sAAAA"/>
  </w:docVars>
  <w:rsids>
    <w:rsidRoot w:val="003F1C4D"/>
    <w:rsid w:val="00037F6F"/>
    <w:rsid w:val="0013254D"/>
    <w:rsid w:val="00166013"/>
    <w:rsid w:val="0026029B"/>
    <w:rsid w:val="00282284"/>
    <w:rsid w:val="003E1BA1"/>
    <w:rsid w:val="003F1C4D"/>
    <w:rsid w:val="00535ED7"/>
    <w:rsid w:val="00543480"/>
    <w:rsid w:val="00543B99"/>
    <w:rsid w:val="005C5BCE"/>
    <w:rsid w:val="006A4876"/>
    <w:rsid w:val="00834AB3"/>
    <w:rsid w:val="008732FF"/>
    <w:rsid w:val="008B40F5"/>
    <w:rsid w:val="009E4D02"/>
    <w:rsid w:val="00B07071"/>
    <w:rsid w:val="00B53905"/>
    <w:rsid w:val="00B72841"/>
    <w:rsid w:val="00C23E6B"/>
    <w:rsid w:val="00C6392D"/>
    <w:rsid w:val="00D33853"/>
    <w:rsid w:val="655BC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4CA8E"/>
  <w15:chartTrackingRefBased/>
  <w15:docId w15:val="{5EB38972-F8B0-4291-8890-6CDE6FC85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28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284"/>
    <w:rPr>
      <w:color w:val="0563C1" w:themeColor="hyperlink"/>
      <w:u w:val="single"/>
    </w:rPr>
  </w:style>
  <w:style w:type="paragraph" w:styleId="ListParagraph">
    <w:name w:val="List Paragraph"/>
    <w:basedOn w:val="Normal"/>
    <w:uiPriority w:val="34"/>
    <w:qFormat/>
    <w:rsid w:val="00282284"/>
    <w:pPr>
      <w:ind w:left="720"/>
      <w:contextualSpacing/>
    </w:pPr>
  </w:style>
  <w:style w:type="character" w:styleId="UnresolvedMention">
    <w:name w:val="Unresolved Mention"/>
    <w:basedOn w:val="DefaultParagraphFont"/>
    <w:uiPriority w:val="99"/>
    <w:semiHidden/>
    <w:unhideWhenUsed/>
    <w:rsid w:val="00B53905"/>
    <w:rPr>
      <w:color w:val="605E5C"/>
      <w:shd w:val="clear" w:color="auto" w:fill="E1DFDD"/>
    </w:rPr>
  </w:style>
  <w:style w:type="character" w:styleId="FollowedHyperlink">
    <w:name w:val="FollowedHyperlink"/>
    <w:basedOn w:val="DefaultParagraphFont"/>
    <w:uiPriority w:val="99"/>
    <w:semiHidden/>
    <w:unhideWhenUsed/>
    <w:rsid w:val="00B539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9151">
      <w:bodyDiv w:val="1"/>
      <w:marLeft w:val="0"/>
      <w:marRight w:val="0"/>
      <w:marTop w:val="0"/>
      <w:marBottom w:val="0"/>
      <w:divBdr>
        <w:top w:val="none" w:sz="0" w:space="0" w:color="auto"/>
        <w:left w:val="none" w:sz="0" w:space="0" w:color="auto"/>
        <w:bottom w:val="none" w:sz="0" w:space="0" w:color="auto"/>
        <w:right w:val="none" w:sz="0" w:space="0" w:color="auto"/>
      </w:divBdr>
      <w:divsChild>
        <w:div w:id="6180166">
          <w:marLeft w:val="0"/>
          <w:marRight w:val="0"/>
          <w:marTop w:val="0"/>
          <w:marBottom w:val="0"/>
          <w:divBdr>
            <w:top w:val="none" w:sz="0" w:space="0" w:color="auto"/>
            <w:left w:val="none" w:sz="0" w:space="0" w:color="auto"/>
            <w:bottom w:val="none" w:sz="0" w:space="0" w:color="auto"/>
            <w:right w:val="none" w:sz="0" w:space="0" w:color="auto"/>
          </w:divBdr>
          <w:divsChild>
            <w:div w:id="69442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9404">
      <w:bodyDiv w:val="1"/>
      <w:marLeft w:val="0"/>
      <w:marRight w:val="0"/>
      <w:marTop w:val="0"/>
      <w:marBottom w:val="0"/>
      <w:divBdr>
        <w:top w:val="none" w:sz="0" w:space="0" w:color="auto"/>
        <w:left w:val="none" w:sz="0" w:space="0" w:color="auto"/>
        <w:bottom w:val="none" w:sz="0" w:space="0" w:color="auto"/>
        <w:right w:val="none" w:sz="0" w:space="0" w:color="auto"/>
      </w:divBdr>
      <w:divsChild>
        <w:div w:id="1454515725">
          <w:marLeft w:val="0"/>
          <w:marRight w:val="0"/>
          <w:marTop w:val="0"/>
          <w:marBottom w:val="0"/>
          <w:divBdr>
            <w:top w:val="none" w:sz="0" w:space="0" w:color="auto"/>
            <w:left w:val="none" w:sz="0" w:space="0" w:color="auto"/>
            <w:bottom w:val="none" w:sz="0" w:space="0" w:color="auto"/>
            <w:right w:val="none" w:sz="0" w:space="0" w:color="auto"/>
          </w:divBdr>
          <w:divsChild>
            <w:div w:id="9576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0618">
      <w:bodyDiv w:val="1"/>
      <w:marLeft w:val="0"/>
      <w:marRight w:val="0"/>
      <w:marTop w:val="0"/>
      <w:marBottom w:val="0"/>
      <w:divBdr>
        <w:top w:val="none" w:sz="0" w:space="0" w:color="auto"/>
        <w:left w:val="none" w:sz="0" w:space="0" w:color="auto"/>
        <w:bottom w:val="none" w:sz="0" w:space="0" w:color="auto"/>
        <w:right w:val="none" w:sz="0" w:space="0" w:color="auto"/>
      </w:divBdr>
    </w:div>
    <w:div w:id="2054964263">
      <w:bodyDiv w:val="1"/>
      <w:marLeft w:val="0"/>
      <w:marRight w:val="0"/>
      <w:marTop w:val="0"/>
      <w:marBottom w:val="0"/>
      <w:divBdr>
        <w:top w:val="none" w:sz="0" w:space="0" w:color="auto"/>
        <w:left w:val="none" w:sz="0" w:space="0" w:color="auto"/>
        <w:bottom w:val="none" w:sz="0" w:space="0" w:color="auto"/>
        <w:right w:val="none" w:sz="0" w:space="0" w:color="auto"/>
      </w:divBdr>
      <w:divsChild>
        <w:div w:id="1661419054">
          <w:marLeft w:val="0"/>
          <w:marRight w:val="0"/>
          <w:marTop w:val="0"/>
          <w:marBottom w:val="0"/>
          <w:divBdr>
            <w:top w:val="none" w:sz="0" w:space="0" w:color="auto"/>
            <w:left w:val="none" w:sz="0" w:space="0" w:color="auto"/>
            <w:bottom w:val="none" w:sz="0" w:space="0" w:color="auto"/>
            <w:right w:val="none" w:sz="0" w:space="0" w:color="auto"/>
          </w:divBdr>
          <w:divsChild>
            <w:div w:id="156548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lassroom.github.com/a/iRm_3pn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274</Words>
  <Characters>15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nagabhushan</dc:creator>
  <cp:keywords/>
  <dc:description/>
  <cp:lastModifiedBy>syed shah</cp:lastModifiedBy>
  <cp:revision>3</cp:revision>
  <dcterms:created xsi:type="dcterms:W3CDTF">2020-10-15T06:47:00Z</dcterms:created>
  <dcterms:modified xsi:type="dcterms:W3CDTF">2021-10-21T07:54:00Z</dcterms:modified>
</cp:coreProperties>
</file>